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AE80B7" w14:textId="77777777" w:rsidR="00E4030D" w:rsidRPr="00E4030D" w:rsidRDefault="00E4030D" w:rsidP="00E403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E4030D">
        <w:rPr>
          <w:rFonts w:ascii="Consolas" w:eastAsia="Times New Roman" w:hAnsi="Consolas" w:cs="Times New Roman"/>
          <w:color w:val="008000"/>
          <w:sz w:val="21"/>
          <w:szCs w:val="21"/>
          <w:lang w:val="en-PK" w:eastAsia="en-PK"/>
        </w:rPr>
        <w:t>#TASK1</w:t>
      </w:r>
    </w:p>
    <w:p w14:paraId="1E8C8E33" w14:textId="77777777" w:rsidR="00E4030D" w:rsidRPr="00E4030D" w:rsidRDefault="00E4030D" w:rsidP="00E403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11380A55" w14:textId="77777777" w:rsidR="00E4030D" w:rsidRPr="00E4030D" w:rsidRDefault="00E4030D" w:rsidP="00E403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E4030D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 = open(</w:t>
      </w:r>
      <w:r w:rsidRPr="00E4030D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goodDetail.csv"</w:t>
      </w:r>
      <w:r w:rsidRPr="00E4030D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E4030D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w'</w:t>
      </w:r>
      <w:r w:rsidRPr="00E4030D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2DF11428" w14:textId="77777777" w:rsidR="00E4030D" w:rsidRPr="00E4030D" w:rsidRDefault="00E4030D" w:rsidP="00E403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E4030D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E4030D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i </w:t>
      </w:r>
      <w:r w:rsidRPr="00E4030D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</w:t>
      </w:r>
      <w:r w:rsidRPr="00E4030D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range(</w:t>
      </w:r>
      <w:r w:rsidRPr="00E4030D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0</w:t>
      </w:r>
      <w:r w:rsidRPr="00E4030D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:</w:t>
      </w:r>
    </w:p>
    <w:p w14:paraId="149EFBA1" w14:textId="77777777" w:rsidR="00E4030D" w:rsidRPr="00E4030D" w:rsidRDefault="00E4030D" w:rsidP="00E403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E4030D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y = input(</w:t>
      </w:r>
      <w:r w:rsidRPr="00E4030D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the name of good:"</w:t>
      </w:r>
      <w:r w:rsidRPr="00E4030D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322812B3" w14:textId="77777777" w:rsidR="00E4030D" w:rsidRPr="00E4030D" w:rsidRDefault="00E4030D" w:rsidP="00E403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E4030D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f.write(y)</w:t>
      </w:r>
    </w:p>
    <w:p w14:paraId="4662343E" w14:textId="77777777" w:rsidR="00E4030D" w:rsidRPr="00E4030D" w:rsidRDefault="00E4030D" w:rsidP="00E403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E4030D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x = input(</w:t>
      </w:r>
      <w:r w:rsidRPr="00E4030D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the price of good:"</w:t>
      </w:r>
      <w:r w:rsidRPr="00E4030D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407B18D9" w14:textId="77777777" w:rsidR="00E4030D" w:rsidRPr="00E4030D" w:rsidRDefault="00E4030D" w:rsidP="00E403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E4030D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f.write(</w:t>
      </w:r>
      <w:r w:rsidRPr="00E4030D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,"</w:t>
      </w:r>
      <w:r w:rsidRPr="00E4030D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4D750D01" w14:textId="77777777" w:rsidR="00E4030D" w:rsidRPr="00E4030D" w:rsidRDefault="00E4030D" w:rsidP="00E403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E4030D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f.write(x)</w:t>
      </w:r>
    </w:p>
    <w:p w14:paraId="1E80C6D7" w14:textId="77777777" w:rsidR="00E4030D" w:rsidRPr="00E4030D" w:rsidRDefault="00E4030D" w:rsidP="00E403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E4030D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z = input(</w:t>
      </w:r>
      <w:r w:rsidRPr="00E4030D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nter the expiry date:"</w:t>
      </w:r>
      <w:r w:rsidRPr="00E4030D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4D58FA06" w14:textId="77777777" w:rsidR="00E4030D" w:rsidRPr="00E4030D" w:rsidRDefault="00E4030D" w:rsidP="00E403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E4030D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f.write(</w:t>
      </w:r>
      <w:r w:rsidRPr="00E4030D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,"</w:t>
      </w:r>
      <w:r w:rsidRPr="00E4030D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697CA2CD" w14:textId="77777777" w:rsidR="00E4030D" w:rsidRPr="00E4030D" w:rsidRDefault="00E4030D" w:rsidP="00E403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E4030D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f.write(z)</w:t>
      </w:r>
    </w:p>
    <w:p w14:paraId="6D7E7E84" w14:textId="77777777" w:rsidR="00E4030D" w:rsidRPr="00E4030D" w:rsidRDefault="00E4030D" w:rsidP="00E403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E4030D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    f.write(</w:t>
      </w:r>
      <w:r w:rsidRPr="00E4030D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\n"</w:t>
      </w:r>
      <w:r w:rsidRPr="00E4030D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28C88B4F" w14:textId="77777777" w:rsidR="00E4030D" w:rsidRPr="00E4030D" w:rsidRDefault="00E4030D" w:rsidP="00E403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E4030D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.close()</w:t>
      </w:r>
    </w:p>
    <w:p w14:paraId="233BDB8C" w14:textId="13E809F1" w:rsidR="00C6508E" w:rsidRDefault="00C6508E"/>
    <w:p w14:paraId="47D2277C" w14:textId="4061EA4E" w:rsidR="00E4030D" w:rsidRDefault="00E4030D">
      <w:r w:rsidRPr="00E4030D">
        <w:drawing>
          <wp:inline distT="0" distB="0" distL="0" distR="0" wp14:anchorId="24ABC2CC" wp14:editId="6C5CD4F0">
            <wp:extent cx="1819529" cy="1667108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819529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669A91" w14:textId="37044769" w:rsidR="00E4030D" w:rsidRDefault="00E4030D"/>
    <w:p w14:paraId="3A346149" w14:textId="0684F4B5" w:rsidR="00E4030D" w:rsidRDefault="00E4030D"/>
    <w:p w14:paraId="35AC664C" w14:textId="31DD4156" w:rsidR="00E4030D" w:rsidRDefault="00E4030D"/>
    <w:p w14:paraId="21E67943" w14:textId="77777777" w:rsidR="00E4030D" w:rsidRPr="00E4030D" w:rsidRDefault="00E4030D" w:rsidP="00E403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E4030D">
        <w:rPr>
          <w:rFonts w:ascii="Consolas" w:eastAsia="Times New Roman" w:hAnsi="Consolas" w:cs="Times New Roman"/>
          <w:color w:val="008000"/>
          <w:sz w:val="21"/>
          <w:szCs w:val="21"/>
          <w:lang w:val="en-PK" w:eastAsia="en-PK"/>
        </w:rPr>
        <w:t># TASK2</w:t>
      </w:r>
    </w:p>
    <w:p w14:paraId="21C6B48B" w14:textId="77777777" w:rsidR="00E4030D" w:rsidRPr="00E4030D" w:rsidRDefault="00E4030D" w:rsidP="00E403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5F08EA9F" w14:textId="77777777" w:rsidR="00E4030D" w:rsidRPr="00E4030D" w:rsidRDefault="00E4030D" w:rsidP="00E403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E4030D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 = open(</w:t>
      </w:r>
      <w:r w:rsidRPr="00E4030D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xam-results.txt"</w:t>
      </w:r>
      <w:r w:rsidRPr="00E4030D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E4030D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r'</w:t>
      </w:r>
      <w:r w:rsidRPr="00E4030D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741DC374" w14:textId="77777777" w:rsidR="00E4030D" w:rsidRPr="00E4030D" w:rsidRDefault="00E4030D" w:rsidP="00E403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34E03659" w14:textId="77777777" w:rsidR="00E4030D" w:rsidRPr="00E4030D" w:rsidRDefault="00E4030D" w:rsidP="00E403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E4030D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 = f.read(</w:t>
      </w:r>
      <w:r w:rsidRPr="00E4030D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345</w:t>
      </w:r>
      <w:r w:rsidRPr="00E4030D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1891BBE4" w14:textId="77777777" w:rsidR="00E4030D" w:rsidRPr="00E4030D" w:rsidRDefault="00E4030D" w:rsidP="00E403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E4030D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print(d)</w:t>
      </w:r>
    </w:p>
    <w:p w14:paraId="29E1DF37" w14:textId="77777777" w:rsidR="00E4030D" w:rsidRPr="00E4030D" w:rsidRDefault="00E4030D" w:rsidP="00E403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E4030D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p = open(</w:t>
      </w:r>
      <w:r w:rsidRPr="00E4030D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new_result.txt"</w:t>
      </w:r>
      <w:r w:rsidRPr="00E4030D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E4030D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w'</w:t>
      </w:r>
      <w:r w:rsidRPr="00E4030D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593CFC19" w14:textId="77777777" w:rsidR="00E4030D" w:rsidRPr="00E4030D" w:rsidRDefault="00E4030D" w:rsidP="00E403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E4030D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p.write(d)</w:t>
      </w:r>
    </w:p>
    <w:p w14:paraId="13A030FD" w14:textId="77777777" w:rsidR="00E4030D" w:rsidRPr="00E4030D" w:rsidRDefault="00E4030D" w:rsidP="00E403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E4030D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.close()</w:t>
      </w:r>
    </w:p>
    <w:p w14:paraId="03840E97" w14:textId="77777777" w:rsidR="00E4030D" w:rsidRPr="00E4030D" w:rsidRDefault="00E4030D" w:rsidP="00E403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10203DE9" w14:textId="7C305E90" w:rsidR="00E4030D" w:rsidRDefault="00E4030D"/>
    <w:p w14:paraId="66A8C4DA" w14:textId="6BA4C3F8" w:rsidR="00E4030D" w:rsidRDefault="00E4030D">
      <w:r w:rsidRPr="00E4030D">
        <w:lastRenderedPageBreak/>
        <w:drawing>
          <wp:inline distT="0" distB="0" distL="0" distR="0" wp14:anchorId="2AFEE653" wp14:editId="74A7651B">
            <wp:extent cx="5731510" cy="242697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2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5A63E5" w14:textId="1F7E61DC" w:rsidR="00E4030D" w:rsidRDefault="00E4030D"/>
    <w:p w14:paraId="493FB798" w14:textId="77777777" w:rsidR="00E4030D" w:rsidRPr="00E4030D" w:rsidRDefault="00E4030D" w:rsidP="00E403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E4030D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f = open(</w:t>
      </w:r>
      <w:r w:rsidRPr="00E4030D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exam-results.txt"</w:t>
      </w:r>
      <w:r w:rsidRPr="00E4030D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, </w:t>
      </w:r>
      <w:r w:rsidRPr="00E4030D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'r'</w:t>
      </w:r>
      <w:r w:rsidRPr="00E4030D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2C730EDF" w14:textId="77777777" w:rsidR="00E4030D" w:rsidRPr="00E4030D" w:rsidRDefault="00E4030D" w:rsidP="00E403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E4030D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d = f.read()</w:t>
      </w:r>
    </w:p>
    <w:p w14:paraId="550E53E2" w14:textId="77777777" w:rsidR="00E4030D" w:rsidRPr="00E4030D" w:rsidRDefault="00E4030D" w:rsidP="00E403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E4030D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e = d.split(</w:t>
      </w:r>
      <w:r w:rsidRPr="00E4030D">
        <w:rPr>
          <w:rFonts w:ascii="Consolas" w:eastAsia="Times New Roman" w:hAnsi="Consolas" w:cs="Times New Roman"/>
          <w:color w:val="A31515"/>
          <w:sz w:val="21"/>
          <w:szCs w:val="21"/>
          <w:lang w:val="en-PK" w:eastAsia="en-PK"/>
        </w:rPr>
        <w:t>"\n"</w:t>
      </w:r>
      <w:r w:rsidRPr="00E4030D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)</w:t>
      </w:r>
    </w:p>
    <w:p w14:paraId="21B4DAE6" w14:textId="77777777" w:rsidR="00E4030D" w:rsidRPr="00E4030D" w:rsidRDefault="00E4030D" w:rsidP="00E403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E4030D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count = </w:t>
      </w:r>
      <w:r w:rsidRPr="00E4030D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0</w:t>
      </w:r>
    </w:p>
    <w:p w14:paraId="323E5C35" w14:textId="77777777" w:rsidR="00E4030D" w:rsidRPr="00E4030D" w:rsidRDefault="00E4030D" w:rsidP="00E403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E4030D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for</w:t>
      </w:r>
      <w:r w:rsidRPr="00E4030D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i </w:t>
      </w:r>
      <w:r w:rsidRPr="00E4030D">
        <w:rPr>
          <w:rFonts w:ascii="Consolas" w:eastAsia="Times New Roman" w:hAnsi="Consolas" w:cs="Times New Roman"/>
          <w:color w:val="0000FF"/>
          <w:sz w:val="21"/>
          <w:szCs w:val="21"/>
          <w:lang w:val="en-PK" w:eastAsia="en-PK"/>
        </w:rPr>
        <w:t>in</w:t>
      </w:r>
      <w:r w:rsidRPr="00E4030D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 e:</w:t>
      </w:r>
    </w:p>
    <w:p w14:paraId="1D642F01" w14:textId="77777777" w:rsidR="00E4030D" w:rsidRPr="00E4030D" w:rsidRDefault="00E4030D" w:rsidP="00E403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E4030D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 xml:space="preserve">    count += </w:t>
      </w:r>
      <w:r w:rsidRPr="00E4030D">
        <w:rPr>
          <w:rFonts w:ascii="Consolas" w:eastAsia="Times New Roman" w:hAnsi="Consolas" w:cs="Times New Roman"/>
          <w:color w:val="098658"/>
          <w:sz w:val="21"/>
          <w:szCs w:val="21"/>
          <w:lang w:val="en-PK" w:eastAsia="en-PK"/>
        </w:rPr>
        <w:t>1</w:t>
      </w:r>
    </w:p>
    <w:p w14:paraId="276BF35C" w14:textId="77777777" w:rsidR="00E4030D" w:rsidRPr="00E4030D" w:rsidRDefault="00E4030D" w:rsidP="00E403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  <w:r w:rsidRPr="00E4030D"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  <w:t>print(count)</w:t>
      </w:r>
    </w:p>
    <w:p w14:paraId="7363DA86" w14:textId="77777777" w:rsidR="00E4030D" w:rsidRPr="00E4030D" w:rsidRDefault="00E4030D" w:rsidP="00E4030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PK" w:eastAsia="en-PK"/>
        </w:rPr>
      </w:pPr>
    </w:p>
    <w:p w14:paraId="65A6DA4E" w14:textId="16E099E0" w:rsidR="00E4030D" w:rsidRDefault="00E4030D">
      <w:r w:rsidRPr="00E4030D">
        <w:drawing>
          <wp:inline distT="0" distB="0" distL="0" distR="0" wp14:anchorId="417BF1E7" wp14:editId="4AFC085A">
            <wp:extent cx="381053" cy="352474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1053" cy="352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32730" w14:textId="690343C3" w:rsidR="00E4030D" w:rsidRDefault="00E4030D"/>
    <w:p w14:paraId="3D4B7C30" w14:textId="77777777" w:rsidR="00E4030D" w:rsidRDefault="00E4030D"/>
    <w:p w14:paraId="3DAECD89" w14:textId="77777777" w:rsidR="00E4030D" w:rsidRDefault="00E4030D"/>
    <w:sectPr w:rsidR="00E403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0NDWytDA1NzAyMbNU0lEKTi0uzszPAykwrAUAqaZwWSwAAAA="/>
  </w:docVars>
  <w:rsids>
    <w:rsidRoot w:val="00E4030D"/>
    <w:rsid w:val="00C6508E"/>
    <w:rsid w:val="00E40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F77C7E"/>
  <w15:chartTrackingRefBased/>
  <w15:docId w15:val="{1B6C9B2D-D3D5-4281-B9DD-58204089F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807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88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6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04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8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6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1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1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62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05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36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8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1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70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9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7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7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5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0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971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29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44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9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7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9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81</Words>
  <Characters>463</Characters>
  <Application>Microsoft Office Word</Application>
  <DocSecurity>0</DocSecurity>
  <Lines>3</Lines>
  <Paragraphs>1</Paragraphs>
  <ScaleCrop>false</ScaleCrop>
  <Company/>
  <LinksUpToDate>false</LinksUpToDate>
  <CharactersWithSpaces>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Hasnain Raza</dc:creator>
  <cp:keywords/>
  <dc:description/>
  <cp:lastModifiedBy>M Hasnain Raza</cp:lastModifiedBy>
  <cp:revision>1</cp:revision>
  <dcterms:created xsi:type="dcterms:W3CDTF">2022-11-29T11:34:00Z</dcterms:created>
  <dcterms:modified xsi:type="dcterms:W3CDTF">2022-11-29T11:40:00Z</dcterms:modified>
</cp:coreProperties>
</file>